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17</w:t>
      </w:r>
      <w:r>
        <w:t xml:space="preserve"> </w:t>
      </w:r>
      <w:r>
        <w:t xml:space="preserve">มกราคม</w:t>
      </w:r>
      <w:r>
        <w:t xml:space="preserve"> </w:t>
      </w:r>
      <w:r>
        <w:t xml:space="preserve">2566</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ล่ามได้ยินไหมคะ</w:t>
      </w:r>
    </w:p>
    <w:p>
      <w:pPr>
        <w:pStyle w:val="BodyText"/>
      </w:pPr>
      <w:r>
        <w:t xml:space="preserve">(ล่าม) ได้ยินนะคะ วันนี้นะคะ เราจะมาเริ่มเข้าสู่หัวข้อใหม่ เพราะว่าในรอบก่อน เราทำเกมนะคะ ให้มันเคบลควบคุมได้แล้วนะคะ ทีนี้เราก็จะมาในรอบก่อน มันเป็นเกมแบบ 2D ทีนี้ ในครั้งนี้นะคะ หัวข้อที่เราจะเรียนก็คือการสร้างเกม 3D ด้วย PANDA3D PANDA3D ก็คือมันจะเป็น จะเรียกว่า</w:t>
      </w:r>
      <w:r>
        <w:t xml:space="preserve"> </w:t>
      </w:r>
      <w:r>
        <w:t xml:space="preserve">“</w:t>
      </w:r>
      <w:r>
        <w:t xml:space="preserve">Engine</w:t>
      </w:r>
      <w:r>
        <w:t xml:space="preserve">”</w:t>
      </w:r>
      <w:r>
        <w:t xml:space="preserve"> </w:t>
      </w:r>
      <w:r>
        <w:t xml:space="preserve">ก็ไม่เชิง มันเป็น เพราะตัวที่เราทำโปรแกรม เป็นตัวช่วยในการสร้างเกมนั้นในการสร้างเกมนั่นเองนะคะ ซึ่งภาษาที่เราเขียนก็เหมือนเดิม ก็คือ Python นะคะ ทีนี้ก่อนที่เราจะทำเกม 3D ได้นี่ เราก็ต้องมารู้ก่อนว่าใช้โปรแกรมหรือเครื่องมืออะไร ในการสร้างนะคะ มาดูกันในหัวข้อต่อไปนะคะ โปรแกรมและเครื่องมือที่เราจะใช้ ตัวแรก blender ในเมื่อเราจะสร้าง 3D 3D นั่นก็คือ 3 มิติ นั่นก็คือสร้างตัวเกม เกมที่เป็นลักษณะ 3 มิตินี่ 3 Dimension 3D นี่ มีตัวที่ใช้สร้าง มันจะไม่เหมือนในครั้งก่อน ที่เราค้นภาพนะ เหมือนภาพตัวแมว ตัวหมา เราก็เอา Search จากเว็บ ใช่ไหมคะ แล้วก็ไปเอามาใช้งาน แต่ทีนี้ถ้ามันเป็นแบบ 3 มิตินี่ บางครั้งน่ะ มันไม่ค่อยมีให้ search นะคะ search หาแล้วเอามาใช้ได้ ตัวเกมหรือวัตถุต่าง ๆ นี่ขึ้นมานะคะ เพราะฉะนั้น ตัวเกมที่เราจะใช้ ตัวแรกชื่อว่า blender และตัวต่อมาที่ใช้ในการสร้างหรือเขียนนะคะ ก็คือ นะคะ ทีนี้ ก่อนจะเข้าสู่หัวข้อพวกนี้นะคะ เราจะทำเกมนั้นได้ ก็คือเราจะต้องหาโปรแกรมมาลงนะคะ เพราะฉะนั้น โปรแกรมแรกที่เราจะลงนะคะ ก็คือโปรแกรม blender วันนี้จะต้อง… อาจารย์แม่จะพามาติดตั้ง blender ก็คือเอาโปรแกรม blender ลงในเครื่องที่เราจะใช้นะคะ ไม่อย่างนั้นเราจะวาดไม่ได้ โปรแกรม blender ลงในเครื่องที่เราจะใช้นะคะ ไม่อย่างนั้นเราจะวาดไม่ได้ พร้อมที่จะเข้าสู่วิธีการติดตั้งโปรแกรม blender หรือยัง พร้อมแล้วนะคะ อันดับแรกเลย 1. ให้นักเรียนเปิดเว็บเบราว์เซอร์ตัวเองขึ้นมา เราก็ไปที่ Google Chrome นะ แล้วก็ให้เปิด ให้มันขึ้นหน้าอย่างนี้นะคะ เปิด Google Chrome เครื่องตัวเอง เปิดครบหมดหรือยัง มีใครยังไม่เปิดหรือเปล่าคะ นี่นะคะ เปิดขึ้นมาส่วนใครที่เปิดแล้วให้ทำอะไรต่อ ให้พิมพ์ เห็นไหมคะ ในช่อง URL หรือช่อง Address ข้างบน เด็ก ๆ ไปพิมพ์ข้างบนเลย เราจะไม่ Search แล้ว เพราะเราเจาะจงแล้วว่าเราจะเข้าไปที่ blender ให้พิมพ์ blender.org นะคะ แล้วพอมันขึ้นมาอย่างนี้ และถ้าเด็ก ๆ เจอคำอย่างนี้ blender.org Download ให้คลิกเลือกตัวนี้เลยนะคะ พอเราพิมพ์ไปสักพักหนึ่งน่ะ มันจะขึ้น List มาแบบนี้ ให้คลิก blender.org ที่มีคำว่า</w:t>
      </w:r>
      <w:r>
        <w:t xml:space="preserve"> </w:t>
      </w:r>
      <w:r>
        <w:t xml:space="preserve">“</w:t>
      </w:r>
      <w:r>
        <w:t xml:space="preserve">Download</w:t>
      </w:r>
      <w:r>
        <w:t xml:space="preserve">”</w:t>
      </w:r>
      <w:r>
        <w:t xml:space="preserve"> </w:t>
      </w:r>
      <w:r>
        <w:t xml:space="preserve">ตามหลังนะ ดูวิธีการนะคะ คลิกบนช่อง URL ข้างบน เห็นไหมคะ แล้วก็พิมพ์ b-l-e-n blen แล้วก็เป็นภาษาไทยหรือ เป็นภาษาอังกฤษอยู่นะคะ blender d-e-r แล้วก็ใส่ . นะคะ .org เมื่อมันขึ้นลิสต์ เมื่อใส่ครบแล้ว มันขึ้น ลิสต์ให้ไปเลือกที่ เห็นไหมคะ ที่มันขึ้น blender.org แล้วมีคำว่า Download ตามหลัตามหลัง คลิกเลือกตัวนี้ ปุ๊บนะคะ เห็นไหม ถ้าใครพิมพ์ถูกน่ะ แล้วเลือกที่ตัวดาวน์โหลดนี่นะคะ เด็ก ๆ ก็จะ… มันจะมาขึ้นหน้าที่มีนี่ นะคะ หน้านี้นะคะ ขั้นตอนต่อไปนะคะ เราเลือกตัวแรกเลย ใครยังไม่ถึงหน้านี้ ใครยังมาหน้านี้ไม่ได้ ดูนะคะ ที่เราจะต้องพิมพ์ ก็คือคำนี้ blender.org พอพิมพ์ไปแล้วนี่ มันขึ้น… มันขึ้นลิสต์คำว่า… ที่มีคำว่า</w:t>
      </w:r>
      <w:r>
        <w:t xml:space="preserve"> </w:t>
      </w:r>
      <w:r>
        <w:t xml:space="preserve">“</w:t>
      </w:r>
      <w:r>
        <w:t xml:space="preserve">Download</w:t>
      </w:r>
      <w:r>
        <w:t xml:space="preserve">”</w:t>
      </w:r>
      <w:r>
        <w:t xml:space="preserve"> </w:t>
      </w:r>
      <w:r>
        <w:t xml:space="preserve">ตามหลังนี่ ให้เด็ก ๆ เลือกตัวนี้นะคะ เห็นไหมคะ หน้าเว็บของเราใช่ไหมคะ ในหน้าเว็บเรา เราเปิดแล้วไปพิมพ์คำว่า</w:t>
      </w:r>
      <w:r>
        <w:t xml:space="preserve"> </w:t>
      </w:r>
      <w:r>
        <w:t xml:space="preserve">“</w:t>
      </w:r>
      <w:r>
        <w:t xml:space="preserve">blender.org</w:t>
      </w:r>
      <w:r>
        <w:t xml:space="preserve">”</w:t>
      </w:r>
      <w:r>
        <w:t xml:space="preserve"> </w:t>
      </w:r>
      <w:r>
        <w:t xml:space="preserve">ในช่อง URL ข้างบนนะคะ เมื่อพิมพ์ไปแล้ว แล้วมันขึ้นในลิสต์มีคำว่า</w:t>
      </w:r>
      <w:r>
        <w:t xml:space="preserve"> </w:t>
      </w:r>
      <w:r>
        <w:t xml:space="preserve">“</w:t>
      </w:r>
      <w:r>
        <w:t xml:space="preserve">Download</w:t>
      </w:r>
      <w:r>
        <w:t xml:space="preserve">”</w:t>
      </w:r>
      <w:r>
        <w:t xml:space="preserve"> </w:t>
      </w:r>
      <w:r>
        <w:t xml:space="preserve">ตามหลังนี่ ให้เด็ก ๆ คลิกเลือก blender.org Download นี่นะคะ มีใครยังพิมพ์ไม่ทัน โอเคไหม ถ้าใครผิดเสร็จแล้ว พอกด Enter หรือคลิกปุ๊บ มันจะขึ้นมาหน้านี้ หน้าขาว ๆ แล้วมี blender.org แล้วก็มีตัวข้างล่าง ให้เราเลือกอันแรกเลยนะคะ เด็ก ๆ ที่มีคำว่า</w:t>
      </w:r>
      <w:r>
        <w:t xml:space="preserve"> </w:t>
      </w:r>
      <w:r>
        <w:t xml:space="preserve">“</w:t>
      </w:r>
      <w:r>
        <w:t xml:space="preserve">Download_</w:t>
      </w:r>
      <w:r>
        <w:t xml:space="preserve">”</w:t>
      </w:r>
      <w:r>
        <w:t xml:space="preserve"> </w:t>
      </w:r>
      <w:r>
        <w:t xml:space="preserve">Download แล้วก็ - blender.org นะคะ เข้ามาหน้านี้ปุ๊บให้คลิกตัวนี้เลย ตัวแรกเลย กดเลยค่ะ รอนะคะ ถ้ามันยังหมุนนี่ คือ มันยังโหลดไป เราก็ต้องรอก่อน ถ้าใคร… ถูกไหมนี่ ทำไมมันมาโผล่หน้านี้ ไม่เหมือน ไม่เหมือน ไม่ใช่หรือ เดี๋ยว ๆ ๆ ดูนะคะ เด็ก ๆ ดูตรงหัวด้วย ให้เลือกตรงที่มันขึ้นว่า www.blender นี่ ๆ ๆ ตัวนี้คือ เครื่องแต่ละเครื่องอาจจะขึ้นไม่เหมือนกันนะคะ ให้เลือกที่มันขึ้น ถ้าคลิกเข้าไปอันแรกไม่ขึ้น ให้คลิกอันที่… ลืม เพราะอันบนเห็นไหม มันเป็น official home เอาแค่ที่มีคำว่า… ดูนะคะ</w:t>
      </w:r>
      <w:r>
        <w:t xml:space="preserve"> </w:t>
      </w:r>
      <w:r>
        <w:t xml:space="preserve">“</w:t>
      </w:r>
      <w:r>
        <w:t xml:space="preserve">Download - blender.org</w:t>
      </w:r>
      <w:r>
        <w:t xml:space="preserve">”</w:t>
      </w:r>
      <w:r>
        <w:t xml:space="preserve"> </w:t>
      </w:r>
      <w:r>
        <w:t xml:space="preserve">ตรงนี้ ชื่อตรงนี้ต้องเป็น www.blender.org ถึงจะถูกนะคะ เมื่อกี้ถึงว่าคลิกแล้วทำไมไม่ไปหน้านั้น เอาใหม่ ดูใหม่ นี่มันจะต้องเข้ามาหน้าที่มีโลโก้ blender แบบนี้เห็นไหมคะ ใครยังไม่เข้าหน้านี้นะคะ ดูนะคะ พอเราเลือกตัวนี้ปุ๊บ เห็นไหม เหมือนกันเลย ต้องเข้ามาหน้าเว็บของ blender นะคะ ในส่วนของ Download เรียบร้อยแล้ว สิ่งที่เราจะทำต่อไป ก็คือเด็ก ๆ จะเห็นแถบเครื่องมือข้างบนนะ ให้ไปเลือกที่ขึ้นคำว่า</w:t>
      </w:r>
      <w:r>
        <w:t xml:space="preserve"> </w:t>
      </w:r>
      <w:r>
        <w:t xml:space="preserve">“</w:t>
      </w:r>
      <w:r>
        <w:t xml:space="preserve">Previous Versions</w:t>
      </w:r>
      <w:r>
        <w:t xml:space="preserve">”</w:t>
      </w:r>
      <w:r>
        <w:t xml:space="preserve"> </w:t>
      </w:r>
      <w:r>
        <w:t xml:space="preserve">นะคะ อันดับที่ 2 ถ้านับจากท้ายมันจะอยู่อันที่ 2 จากสุดท้าย จากหลังมาหน้า นับถอยหลังจะได้จำง่าย ๆ ก็คือตัวนี้นะคะ เห็นไหม เห็นไหมคะ 1. เห็นไหมจากข้างหลังมาข้างหน้า 2 อันที่ 2 คลิกที่ตัวนี้เลยนะคะ Previous Verions เลย ถ้าใครเข้ามาหน้านี้แล้วนะคะ เห็นไหม เราจะอยู่ในส่วนของ Download ถูกไหมคะ แล้วเราเลือก Previous Versions วิธีการเลือกให้นับจากข้างหลังมาข้างหน้ารายการที่ 2 คลิกเข้าไปเลยค่ะ เพราะมันจะเสียเวลารอนิดหนึ่ง เราจะต้องเข้ามาหน้าที่ขึ้น Previous Versions อย่างนี้นะคะเด็ก ๆ เห็นไหมคะ พอใครที่คลิกตัวนี้ปุ๊บ จะโผล่มาหน้านี้ ให้คลิกที่ All Previous Versions ใครที่เข้ามาแล้ว มันจะเป็นลิงก์ คลิกเข้ามาตรงนี้เลยนะคะ ใครที่เข้ามาหน้านี้แล้ว ใครยังไม่ถึงหน้านี้ยกมือนะคะ ใครยังเข้ามาไม่ถึงหน้านี้ยกมือ เข้ามากันหมดแล้วนะคะ เพราะฉะนั้น ขั้นตอนต่อไปก็คือให้เด็ก ๆ คลิกที่ All Previous Verions นี่เห็นไหม พอเราเลื่อนเมาส์ ตรงไหนที่มันคลิกได้สังเกต เมาส์มันจะเปลี่ยนเป็นรูปมือ ให้เรากด 1 ครั้ง จะเข้ามาหน้า Index of release นะคะ จะเข้ามาหน้านี้ เพราะว่าเราจะติดตั้งเวอร์ชันที่มันจะใช้งานในการพัฒนาเกมเราได้นะคะ ไม่ใช่ว่า Version ใหม่แล้วลง เราต้องเลือกด้วย ถ้าใครที่มาหน้านี้ สิ่งแรกที่เด็ก ๆ จะต้องทำ ก็คือไปหาตัวนี้นะคะ ถ้าเข้าหน้า index แล้ว พอคลิกหน้านี้ปุ๊บนะคะ ขั้นที่ 7 ให้หาที่มันขึ้นว่า blender 2.79 ไปหาเวอร์ชัน 2.79 นะลูก ไม่ต้องมีอะไรต่อนะ 2.79 ล้วน ๆ เลยนะคะ เลื่อนใน index of release ลงไป จนกว่าจะเจอคำว่า blender 2.79 นะ เลื่อนตรงนี้นะคะ ดูจากตรงนี้ เห็นไหม 2.7 และก็หา 79 ถ้าใครเจอแล้วก็ให้คลิกที่ตัวนั้นเลย ตัว blender 2.79 นั้นเลยนะคะ นี่นะคะ ต้องเลื่อนลงไปนะลูก ค่อย ๆ ไล่ดู หาที่มันขึ้นว่า 2.79 ถ้าใครเจอแล้วคลิกเลยค่ะ คลิกที่ลิงก์นั้นเลย เห็นไหมคะ ถ้าใครเลือกถูกมันจะขึ้นบอกนะ ว่า index of release blender 2.79 อย่างนี้ มันจะขึ้นมาอย่างนี้ มันจะเข้ามาหน้านี้นะคะ นี่ ถ้าเลือกแล้วเจอ blender 2.79 นี่ตรงส่วนหัวมันจะบอกตรงที่เราเลือกน่ะ มันจะเป็น Versions ไหนเห็นไหม ทีนี้ เราก็ต้องลงให้มันตรงตามระบบปฏิบัติการของเรา ซึ่งเครื่องในห้องนี้นะคะ โดยปกติของเรามันจะเป็น Windows นะ 64 64 bit นั่นเอง แต่ถ้าในกรณีที่เด็ก ๆ ไปลงที่บ้าน ให้นึกถึงนะ ถ้าของใคร Windows 32 ก็เลือก 32 ให้เลือกนามสกุลมันเป็น zip หรือ zip นั่นเอง ก็คือตัวสุดท้ายเห็นไหมคะ blender เอ้ย Windows blender 2.79 มีขีดแล้วก็ Windows 64.zip ให้เราคลิกที่ตัวนี้นะคะ เพราะเครื่องในห้องนี้จะเป็น Windows นะคะ ระบบปฏิบัติการแบบ 64 bit ไม่ใช่ 32 bit ในกรณีที่ถ้าเด็ก ๆ มีเครื่องตัวเองแล้วจะลง เกิดเครื่องตัวเองมันเป็น 32 bit เราก็เลือก 32ให้เลือกที่นามสกุลที่เป็น zip นะคะ เพราะฉะนั้น ที่เราจะเลือก ก็คือตัวนี้ค่ะ ที่ขึ้นว่ามีคำว่า</w:t>
      </w:r>
      <w:r>
        <w:t xml:space="preserve"> </w:t>
      </w:r>
      <w:r>
        <w:t xml:space="preserve">“</w:t>
      </w:r>
      <w:r>
        <w:t xml:space="preserve">Windows 64 bit</w:t>
      </w:r>
      <w:r>
        <w:t xml:space="preserve">”</w:t>
      </w:r>
      <w:r>
        <w:t xml:space="preserve"> </w:t>
      </w:r>
      <w:r>
        <w:t xml:space="preserve">ต่อท้ายน่ะค่ะ ตัวแรก ไม่ใช่ตัวแรกสิ นี่ ๆ ให้ดู ให้ดูที่มันมีคำว่า</w:t>
      </w:r>
      <w:r>
        <w:t xml:space="preserve"> </w:t>
      </w:r>
      <w:r>
        <w:t xml:space="preserve">“</w:t>
      </w:r>
      <w:r>
        <w:t xml:space="preserve">Windows 64.zip</w:t>
      </w:r>
      <w:r>
        <w:t xml:space="preserve">”</w:t>
      </w:r>
      <w:r>
        <w:t xml:space="preserve"> </w:t>
      </w:r>
      <w:r>
        <w:t xml:space="preserve">ตัวนี้ 2.79 นะคะ A ก็ไม่เอา B ก็ไม่เอา เอาแค่ธรรมดาไม่มีต่อท้าย A B C D นะ เลือกดี ๆ นะ มันมีเยอะ เห็นไหม 2.79 แต่มันมี A ด้วย B ด้วยนะคะ นามสกุลแต่ละแบบไม่เหมือนตัว ตัวที่เราจะลงก็คือตัวนี้ เพราะระบบปฏิบัติการเราเป็น Windows 64 นะคะ เพราะฉะนั้น เราจะเลือก blender 2.79 วงเล็บ ไม่ใช่วงเล็บ -windows64.zip ถ้าใครคลิกแล้วนี่ ๆ มันจะขึ้นไฟล์ที่ดาวน์โหลดอยู่ข้างล่างแบบนี้นะคะ เด็ก ๆ เราจะต้องรอให้มันโหลดเสร็จก่อนนะ พอคลิกโหลดไฟล์มันจะมา รอก่อน รอจนกว่ามันจะโหลดเสร็จนะคะ ใครยังไม่ได้ลักษณะนี้ ก็คือดูดี ๆ ดูตรงตำแหน่งเวอร์ชันดี ๆ เลือกให้ถูก แล้วเราก็ต้องรอก่อน เห็นไหมคะ บอกแล้วรอตรงไอ้ไฟล์ตรงนี้มันโหลดเสร็จนะคะ นี่นานอยู่นะคะ ไฟล์จะค่อนข้างใหญ่ เพราะว่าโปรแกรม blender ก็คืองาน 3D ก็คืองานกราฟิก ซึ่งมีขนาดค่อนข้างใหญ่ใช้ความละเอียดเยอะ เพราะฉะนั้น เราจะต้องรอสัก… นี่ในนี้มันบอกเหลืออีก 4 นาที ก็คือรอประมาณ 5 นาทีนะคะ ถึงจะโหลดเสร็จ เพราะฉะนั้น เด็ก ๆ เพื่อไม่ให้เป็นการเสียเวลา ในขณะที่รอไอ้ตัวโปรแกรมนี่โหลดเสร็จนะคะ เราจะต้องหาอีก 1 อย่างมาเตรียมไว้ เราจะต้องหาสิ่งที่เรียกว่า</w:t>
      </w:r>
      <w:r>
        <w:t xml:space="preserve"> </w:t>
      </w:r>
      <w:r>
        <w:t xml:space="preserve">“</w:t>
      </w:r>
      <w:r>
        <w:t xml:space="preserve">Add-In</w:t>
      </w:r>
      <w:r>
        <w:t xml:space="preserve">”</w:t>
      </w:r>
      <w:r>
        <w:t xml:space="preserve"> </w:t>
      </w:r>
      <w:r>
        <w:t xml:space="preserve">Add-In นี่ มันจะเป็นเหมือน… ถ้าเหมือนใน Python ใน pygame เราบอกว่า library Import มาใช้งาน ลักษณะเดียวกันเลย Add-In ตัวนี้จะเป็น Add-In เสริมนะคะ บอกไว้ว่าสำหรับ Export ก็คือมันจะต้องส่ง คือ โดยปกติเวลาเรา Export file นี่มันก็จะมีไฟล์เป็นนามสกุลต่าง ๆ แต่ Add-In มันจะช่วยให้ Export ไฟล์ ที่เป็นนามสกุลชื่อ egg egg ก็ egg ไข่เราดี ๆ นี่เอง นามสกุลน้องไข่นะคะ เพราะอะไร เพราะว่าไอ้ตัว pander… เอาตัว blender กับ panda มารวมกันเสียแล้วนะคะ สร้างโปรแกรมใหม่ เพราะโปรแกรม PANDA3D น่ะ มันจะทำงานจากไฟล์ที่ Export เป็นนามสกุล egg นะคะ เพราะฉะนั้น เราจะต้องไปหา Add-In เสริมตัวนี้ เพราะว่าในระหว่างที่เรารอ เพราะว่าไอ้ตัวนี้มันใช้เวลาโหลดนานพอสมควรอยู่ ยังไม่หยุดหมุนเห็นไหม เส้นรอบวงยังไม่ถึงเลย เด็ก ๆ ก็คลิกที่เปิด Tab ใหม่ก็ได้นะคะ เด็ก ๆ เราเปิดแท็บใหม่ขึ้นมา เพราะเราจะไปหาอีกตัวหนึ่งมาใช้เพิ่มนะคะ เราเปิดเว็บ Chrome ขึ้นมาใหม่ เปิดหน้า Tab หน้าต่างใหม่อีก 1 อัน เหมือนเดิมนะคะ ในช่อง URL ให้เปิดเห็นไหมคะ เปิดใหม่เพิ่มนะคะ อันเดิมปล่อยมันโหลดไป เห็นไหม เราอย่าไปแตะต้องมัน เรามาเปิดหน้าต่างใหม่ เพื่อจะหารอ ไม่ใช่หาโปรแกรม หาส่วนเสริมนะคะ ที่จะนำมาใช้งานรอ ที่เราจะค้นนะคะ เราจะต้องพิมพ์คำว่า ya y-a-b-e-e นะคะ นี่ในช่อง URL เด็ก ๆ พิมพ์คำว่า</w:t>
      </w:r>
      <w:r>
        <w:t xml:space="preserve"> </w:t>
      </w:r>
      <w:r>
        <w:t xml:space="preserve">“</w:t>
      </w:r>
      <w:r>
        <w:t xml:space="preserve">yabee</w:t>
      </w:r>
      <w:r>
        <w:t xml:space="preserve">”</w:t>
      </w:r>
      <w:r>
        <w:t xml:space="preserve"> </w:t>
      </w:r>
      <w:r>
        <w:t xml:space="preserve">แล้วก็วรรคคำว่า… แล้วตามด้วย p-a-n-d-a-3-d นะคะ ก็คือพิมพ์คำว่า</w:t>
      </w:r>
      <w:r>
        <w:t xml:space="preserve"> </w:t>
      </w:r>
      <w:r>
        <w:t xml:space="preserve">“</w:t>
      </w:r>
      <w:r>
        <w:t xml:space="preserve">yabee</w:t>
      </w:r>
      <w:r>
        <w:t xml:space="preserve">”</w:t>
      </w:r>
      <w:r>
        <w:t xml:space="preserve"> </w:t>
      </w:r>
      <w:r>
        <w:t xml:space="preserve">แล้ว 3D ตัวนี้นี่เองนะคะ ในตรงนี้ พิมพ์ y ก่อน y y-a แล้วก็ b-e-e เอ้ย ก็ ee เคาะ Spacebar 1 ครั้ง แล้วก็พิมพ์ panda p-a-n-d-a PANDA แล้วก็เลข 3 แล้วก็ตัว D นะคะ ถ้าใครพิมพ์ตัวนี้ครบนะคะ ปุ๊บ ให้เด็ก ๆ กด Enter เลยนะคะ YABEE PANDA3D ปุ๊บนี่ พิมพ์ครบหมดทั้งทุกตัวแล้ว เรากด Enter ลงไปนะคะ มันจะต้องขึ้นหน้านี้มานะคะ มันจะแสดงหน้าต่างนี้มาเห็นไหมคะ เห็นไหม ที่มันขึ้นลำดับ 909 YABEE Export model มันจะขึ้นหน้านี้ มันจะเข้าไปที่หน้านี้นะคะ นี่ขึ้นเหมือนกันไหมคะ ถ้าใครคิด คลิกเลือกเลยนะคะ คลิกเลือกตัวนี้เลย คลิกเข้าไป เด็ก ๆ จะต้องเข้ามาที่หน้าที่ขึ้นคำว่า</w:t>
      </w:r>
      <w:r>
        <w:t xml:space="preserve"> </w:t>
      </w:r>
      <w:r>
        <w:t xml:space="preserve">“</w:t>
      </w:r>
      <w:r>
        <w:t xml:space="preserve">github</w:t>
      </w:r>
      <w:r>
        <w:t xml:space="preserve">”</w:t>
      </w:r>
      <w:r>
        <w:t xml:space="preserve"> </w:t>
      </w:r>
      <w:r>
        <w:t xml:space="preserve">อย่างนี้นะคะ โอเคไหม ใครยังไม่เข้ามาหน้านี้ยกมือนะ เพราะเดี๋ยวมันจะไม่เห็นคำว่า</w:t>
      </w:r>
      <w:r>
        <w:t xml:space="preserve"> </w:t>
      </w:r>
      <w:r>
        <w:t xml:space="preserve">“</w:t>
      </w:r>
      <w:r>
        <w:t xml:space="preserve">download</w:t>
      </w:r>
      <w:r>
        <w:t xml:space="preserve">”</w:t>
      </w:r>
      <w:r>
        <w:t xml:space="preserve"> </w:t>
      </w:r>
      <w:r>
        <w:t xml:space="preserve">อะไร เดี๋ยวจะเลือกไม่ถูกนะคะ ทำอย่างไร เข้ามาแล้วใช่ไหม ดูนะคะ ดู นี่พอคลิกลิงก์นี้ปุ๊บนะคะ เด็ก ๆ จะเข้ามาหน้านี้ ดูลำดับเลขเห็นไหม อาจารย์แม่จะใส่ลำดับเลขไว้ ได้รู้ว่ากดอันไหนก่อน ให้เด็ก ๆ คลิกที่คำว่า</w:t>
      </w:r>
      <w:r>
        <w:t xml:space="preserve"> </w:t>
      </w:r>
      <w:r>
        <w:t xml:space="preserve">“</w:t>
      </w:r>
      <w:r>
        <w:t xml:space="preserve">Code</w:t>
      </w:r>
      <w:r>
        <w:t xml:space="preserve">”</w:t>
      </w:r>
      <w:r>
        <w:t xml:space="preserve"> </w:t>
      </w:r>
      <w:r>
        <w:t xml:space="preserve">ปุ่มเขียว ๆ น่ะ เห็นหรือเปล่านะคะ คลิก 1 ครั้ง แล้วมันจะมีอย่างนี้ลงมา เห็นไหนคะ มี Popup ใครยังไม่ขึ้น Popup ตัวนี้ ถ้าใครขึ้นแล้วให้คลิกที่คำว่า</w:t>
      </w:r>
      <w:r>
        <w:t xml:space="preserve"> </w:t>
      </w:r>
      <w:r>
        <w:t xml:space="preserve">“</w:t>
      </w:r>
      <w:r>
        <w:t xml:space="preserve">Download ZIP</w:t>
      </w:r>
      <w:r>
        <w:t xml:space="preserve">”</w:t>
      </w:r>
      <w:r>
        <w:t xml:space="preserve"> </w:t>
      </w:r>
      <w:r>
        <w:t xml:space="preserve">อันล่างสุดนะคะ คลิกเลย เหมือนกัน เห็นไหมมันจะไป Download มาเหมือนกัน พอดี blender ตัวแรกก็เสร็จแล้ว ตัว YABEE นี่นิดเดียวเองนะคะ น่าจะเสร็จเร็วอยู่นะคะ เราก็รอเหมือนเดิม รอให้มันโหลดเสร็จ เพราะฉะนั้น ตอนนี้ไฟล์ที่เราดาวน์โหลดมาจะมี 2 ไฟล์นะเด็ก ๆ เห็นหรือเปล่าเครื่องอาจารย์แม่เสร็จแล้วทั้ง 2 ไฟล์นะคะ เดี๋ยวจะไปเดินดูว่าเด็ก ๆ ได้ไฟล์ครบทั้ง 2 ไฟล์หรือยังนะคะ เพราะขั้นตอนต่อไปเราจะเข้าสู่การติดตั้งแล้ว ต้องได้ไฟล์ก่อนนะคะ รอแป๊บหนึ่งนะคะ พี่ล่าม เพราะว่าบางเครื่องยังโหลดไม่เสร็จนะคะ ยังเหลืออีกประมาณ 5 นาที ก็มีบางคนนะคะ พี่ล่ามต้องรอแป๊บหนึ่งเดี๋ยว… แต่บางเครื่องเสร็จแล้ว ถ้าคนไหนตามทันก็กดตามเลยน่ะค่ะ ระยะเวลามันน่าจะโหลดพอ ๆ กับเครื่องของอาจารย์ แต่บางคนเขากดทีหลังมันก็จะช้าออกไปอีก ก็น่าจะอีกสักประมาณ 5 นาทีนะคะ เดี๋ยวเราจะมาต่อกันนะคะ เดี๋ยวให้ดูก่อน ไปไหนล่ะเมาส์ เปิดหน้าไว้ เราโหลดพร้อมกันแล้ว ตอนนี้เราข้ามขั้นตอนนี้ สิ่งที่จะทำต่อไป ก็คือเราจะติดตั้งโปรแกรม blender นะคะ เพราะเราโหลดโปรแกรมนี้มาแล้ว โหลดไฟล์มาแล้ว เหลืออีก 1 คนค่ะ เหลืออีก 1 คนนะคะ ใกล้แล้วค่ะ ใกล้แล้ว ใกล้แล้ว เพราะฉะนั้น เราเปิดที่มันขึ้น ไฟล์ทั้ง 2 ตัวที่เราโหลดไว้นะคะเด็ก ๆ ที่มันเห็นทั้ง 2 ตัวนะ จะอยู่หน้านี้ก็น่าจะเห็นนะคะ เราเปิดหน้าต่างไว้ อันไหนก็ได้ โอเคนะคะ เพราะเมื่อกี้บอกแล้วเราจะติดตั้งเจ้าตัวแรกก่อนนะคะ แล้วมันถึงจะมาตั้งค่า Add-In ได้ ให้เด็ก ๆ คลิกที่ ไฟล์ blender ที่เราโหลด ก็คือตัวแรกดูนะ ไม่ใช่ตัวเดี๋ยวนะ ถ้าตัวแรกมันจะเป็น YABEE ให้ดูไฟลืที่มันชื่อว่า blender แล้วกัน โอเคนะคะ ใน list จะอยู่ตัวที่ 2 นะ แต่ของเด็ก ๆ อาจจะอยู่ตัวที่ 1 ก็แล้วแต่ ก็คือให้คลิกไฟล์ที่ชื่อ blender คลิก 1 ครั้ง อ๋อ มันเป็น Extract file ใช่ไหม วิธีการนะคะเด็ก ๆ ให้เราไปที่ไอ้กระเป๋าเหลือง ๆ เห็นไหม Folder นะคะ ไปที่ Folder นะคะ คลิกเข้าไป แล้วเลือกที่ Download ไปที่ Download เห็นไหมคะ ไฟล์ 2 ตัวนี้มันจะอยู่ตรง Download น่ะ เราจะต้องโยกมันไปไว้ที่ Drive C ก่อนนะคะ ตอนนี้เด็ก ๆ อยู่ในตำแหน่ง Download คลิกเลือกไฟล์ที่ 1 แล้วก็ไฟล์ที่ 2 ก็คือ YABEE กับ blender ของเรานะคะ เด็ก ๆ เดี๋ยวเราจะ Move ตำแหน่ง คือ บางโปรแกรม… แล้วก็ลาก ทำให้มันขึ้นสีฟ้า ๆ แบบนี้ แล้วเด็ก ๆ ลากไปใส่ที่ C เห็นไหมคะ นี่นะ ก็คือกด Shift นะคะ กดไฟล์ตัวที่ 1 หรือ 2 ก็ได้ กด Shift ค้างไว้ 2 เพื่อเลือก มันก็จะเป็นเราเลือก 2 ตัว เห็นไหมคะเด็ก ๆ จะต้องได้สีฟ้าอย่างนี้ทั้ง 2 อัน แล้วก็ลากไฟล์นี้ไปใส่ที่ Drive C นะคะ ถ้า move ไปแล้วเห็นไหม มันจะอยู่ที่ Drive C นะคะ 2 ไฟล์ที่เราโหลดมา เห็นไหมคะ มี blender กับ YABEE 2 ตัวนี้เห็นไหม ใคร Drive C ยังไม่มีชื่อไฟล์ 2 ตัวนี้ยกมือนะคะ แสดงว่าเด็ก ๆ ย้ายมันมาไม่ได้น่ะ ย้ายไม่ถูกวิธี ใครยังย้ายไฟล์ 2 ตัวนี้มาไม่ได้คะ ยกมือนะคะ โอเค ถ้าใครย้ายมาได้แล้ว ให้เราเลือกไฟล์ blender เรานะคะ เด็ก ๆ คลิกขวาก่อน หรือกดคลิกที่ไฟล์นั้นน่ะ มันจะขึ้น ไม่แน่ใจ จะขึ้นเหมือนกันไหม คือ บางคนดับเบิลคลิกไปมันไม่แตก เดี๋ยวเดินดูก่อนนะคะ นะคะบอกแล้วคลิกเดียว ต้องไปดูนะคะ ถ้าใครขึ้นมาอย่างนี้ให้ไปคลิกที่เห็นไหมคะ แถบเครื่องมือที่ชื่อว่า แยกไฟล์ที่ เห็นไหมลูก คลิก 1 ครั้ง แล้วเราก็เลือก C เห็นไหม เลือกที่ C นะคะ คลิกมาที่ Local Dick : C แล้วเลือก OK ค่ะเด็ก ๆ มันก็จะวิ่งอย่างนี้เลยนะคะ เราก็ปิดแล้วมาดู เห็นไหมคะ มันจะมีโฟลเดอร์ของ blender 2.79 อยู่ตรงนี้ เห็นไหมที่แตกออกมาแล้ว ใครยังไม่มีโฟลเดอร์นี้ ที่ Drive C ดูดี ๆ นะครับ มีโฟลเดอร์ที่ชื่อ blender 2.79 Windows 64 แบบนี้ ใครยังไม่ขึ้นบางทีนะคะ บางทีแม่บอกว่าคลิกหนึ่ง 1 คลิกบางทีมันไม่ได้ ให้ดับเบิลคลิกเลยนะ เพราะเหมือนเครื่องแต่ละเครื่องตั้งค่า ไอ้เมาส์ไม่เหมือนกันด้วย ของแม่นี่กดคลิกเดียวเข้า ถ้าเด็ก ๆ ไม่เข้าก็กดดับเบิลคลิกไปเลย ให้เข้าไปที่โฟลเดอร์มันใช่ไหมคะ เข้าแล้วคลิกที่คำว่า</w:t>
      </w:r>
      <w:r>
        <w:t xml:space="preserve"> </w:t>
      </w:r>
      <w:r>
        <w:t xml:space="preserve">“</w:t>
      </w:r>
      <w:r>
        <w:t xml:space="preserve">blender</w:t>
      </w:r>
      <w:r>
        <w:t xml:space="preserve">”</w:t>
      </w:r>
      <w:r>
        <w:t xml:space="preserve"> </w:t>
      </w:r>
      <w:r>
        <w:t xml:space="preserve">เห็นไหมเด็ก ๆ นี่ blender ทำไมจอมันเดี๋ยวนะ จะทำให้ View มันใหญ่ขึ้น คลิกที่ไอ้ตัวนี้ เห็นไหมคะ blender ตัวแรกนี่ บางทีแม่บอกคลิก เด็ก ๆ คลิกไม่ได้ ดับเบิลคลิกนะคะ กด 2 ที คือ บอกคลิกเดียวมันไม่คลิก มันไม่ไป มันไม่เข้ามาเหมือนแม่ เด็ก ๆ กดคดับเบิลคลิกเลยนะคะ เห็นไหมคะ โปรแกรมมันติดตั้งแล้วนะคะ เมื่อกี้ที่มันขึ้นหน้าดำ ๆ ใครยังไม่ขึ้นหน้านี้ มีใครยังติดตั้งไม่ได้คะ อ๋อ อัปเดตก็… แป๊บ เครื่องเด็ก Update ไป 1 เครื่อง รอนะคะ ใครยังไม่ขึ้นหน้านี้มา ดูสิ ดูสิ มีของใครยังไม่เข้าไหม โปรแกรม blender เราใช้งานได้แล้วนะคะ ส่วนต่อมา เด็ก ๆ มาดู เราติดตั้ง blender เรียบแล้ว Mission อันนี้ Complete นะคะ เราจะมาเอา Add-in นี่ติดตั้ง Add-In ที่เราโหลด ไอ้ YABEE ที่เราโหลดนะคะ ทีนี้เราก็จะข้ามขั้นตอนนี้ เพราะเราไปเปิดมันแล้วนะ มาที่หัวข้อที่นะคะ เราเปิดโปรแกรม blender เราเปิดแล้ว ให้เด็ก ๆ ไปที่เมนู file เห็นไหมนะคะ ก็คือตรงนี้ตัวแรก คลิก File ก่อนแล้วไปไหนต่อ แล้วหา หานะคะ เด็ก ๆ หาคำว่า</w:t>
      </w:r>
      <w:r>
        <w:t xml:space="preserve"> </w:t>
      </w:r>
      <w:r>
        <w:t xml:space="preserve">“</w:t>
      </w:r>
      <w:r>
        <w:t xml:space="preserve">User Preference</w:t>
      </w:r>
      <w:r>
        <w:t xml:space="preserve">”</w:t>
      </w:r>
      <w:r>
        <w:t xml:space="preserve"> </w:t>
      </w:r>
      <w:r>
        <w:t xml:space="preserve">เลื่อนลงมาจนเจอคำว่า</w:t>
      </w:r>
      <w:r>
        <w:t xml:space="preserve"> </w:t>
      </w:r>
      <w:r>
        <w:t xml:space="preserve">“</w:t>
      </w:r>
      <w:r>
        <w:t xml:space="preserve">User Preferen</w:t>
      </w:r>
      <w:r>
        <w:t xml:space="preserve">”</w:t>
      </w:r>
      <w:r>
        <w:t xml:space="preserve"> </w:t>
      </w:r>
      <w:r>
        <w:t xml:space="preserve">นี่นะคะ จาก File์นี่ เลื่อนลงมา จนเจอ โอเคไหม file แล้วก็…เห็นไหมคะ เห็นคำว่า User Preference หรือยัง Preferences หรือยัง เจอไหม เจอไหม ใครไม่เจอ ค่อย ๆ ดูนะคะ คือ… ใครยังหาไม่เห็น มันจะขึ้นหน้าต่างใหม่มาใช่ไหมคะ เด็ก ๆ สิ่งที่เด็ก ๆ จะต้องทำนะคะ พอเลือก User Preference ให้เด็ก ๆ เลื่อนไปที่แถบที่ชื่อว่า Add-ons เห็นไหม เห็นไหม แถบข้างบนไปหาคำว่า</w:t>
      </w:r>
      <w:r>
        <w:t xml:space="preserve"> </w:t>
      </w:r>
      <w:r>
        <w:t xml:space="preserve">“</w:t>
      </w:r>
      <w:r>
        <w:t xml:space="preserve">Add-ons</w:t>
      </w:r>
      <w:r>
        <w:t xml:space="preserve">”</w:t>
      </w:r>
      <w:r>
        <w:t xml:space="preserve"> </w:t>
      </w:r>
      <w:r>
        <w:t xml:space="preserve">นะคะ พอเจอ Add-ons แล้ว ให้คลิกที่คำว่า Install Add-Ons from file ด้านล่างต้องคลิกไปที่แถบ Add-ons ก่อนนะตอนนี้มันอยู่ที่ Tab อะไรนี่ Editing ใช่ไหม เราต้องไปที่ Add-ons เป็นอันที่ 1 2 3 4 แถบที่ 4 เห็นไหมคะ พอคลิกอันนี้เสร็จดูนะคะ เด็ก ๆ ต้องอยู่อันนี้นะ สีน้ำเงินต้องมาอยู่ตำแหน่ง Add-ons เห็นไหม แล้วกดตรงล่างนี่เห็นไหมคะ Install Add-ons from file ตัวนี้ คลิก ถ้าใครทำเสร็จจะเข้ามาหน้านี้ โอเคไหม คลิก Add-ons ก่อนเห็นไหม ตำแหน่งที่ 4 แล้วก็พอตัวนี้เป็นสีน้ำเงินที่ Add-ons ปุ๊บ เด็ก ๆ ก็คลิกที่คำว่า</w:t>
      </w:r>
      <w:r>
        <w:t xml:space="preserve"> </w:t>
      </w:r>
      <w:r>
        <w:t xml:space="preserve">“</w:t>
      </w:r>
      <w:r>
        <w:t xml:space="preserve">Install Add-Ons from file</w:t>
      </w:r>
      <w:r>
        <w:t xml:space="preserve">”</w:t>
      </w:r>
      <w:r>
        <w:t xml:space="preserve"> </w:t>
      </w:r>
      <w:r>
        <w:t xml:space="preserve">พอพิมพ์อันนี้เสร็จ เด็ก ๆ จะเข้ามาหน้านี้ เดี๋ยวดูขั้นตอนนี้ดี ๆ นะคะ ช้า ๆ มันจะเปิดมาที่หน้านี้ สิ่งที่เราจะต้องทำก็คือ… เราต้องไปที่… Drive C เราน่ะลูก นึกออกนะ จะพาเราไปไหน C: เราเลือกไฟล์ YABEE เรานี่เห็นไหมเด็ก ๆ มือไวไปหน่อย เอาใหม่ เอาใหม่ เด็ก ๆ จะหาไม่เจอนะคะ เอาใหม่นะคะ เด็ก ๆ จะต้องติ๊กถูก ตอนนี้มันข้ามขั้นแล้ว เดี๋ยวขอทำเครื่องตัวเองก่อนนะ แป๊บหนึ่งนะคะ ก ๆ ใหม่ นี่เราจะต้องไปคลิก เข้าไปตรงตำแหน่งนี้แล้วหาไฟล์ที่ชื่อ YABEE-master.zip ใน Drive C เรา นึกออกนะ พอคลิกเข้าไปปุ๊บนะคะ เสร็จแล้วเขาบอกว่าให้คลิก Install Add-ons from file พอเลือกไฟล์นี้เสร็จมาคลิกด้านข้าง เห็นไหมคะ แล้วถ้าพอใครคลิก install เสร็จนี่ มันจะเข้ามาที่ไอ้นี่เห็นไหม หน้านี้เหมือนของอาจารย์แม่เลย หน้านี้เด็ก ๆ ต้องติ๊กเครื่องหมายถูกตรงตำแหน่งนี้น่ะค่ะ เห็นไหมคะ นี่ มันจะเข้ามาหน้านี้ ต้องติ๊กถูกนะคะ พอติ๊กถูกเสร็จแล้ว ให้คลิกที่นี่ไง เราต้องคลิก Install นี่ก่อน ดูนะคะ เลือก YABEE นะคะเด็ก ๆ แล้วคลิกตรงนี้เห็นไหม ใครยังไม่เห็นไฟล์ตัวเอง ต้องเลือกไฟล์เราก่อนนะคะ เด็ก ๆ แล้วคลิกนี่Install นี่แล้วมันจะเข้ามาหน้านี้ คลิก นี้คลิก ตัวนี้ปุ๊บนะคะ แล้วเลือก Save User Setting พอคลิก Save อันนี้เสร็จเราก็กดปิดได้เลย ได้แล้วนะคะ เช็กอย่างไร เดี๋ยวให้ดูนะคะ ตรง Export นี่เห็นไหม มันจะมีนามสกุลนี้ egg ขึ้นมา เดี๋ยวย้อนให้ เช็กให้ดูก่อนนี่ มันจะขึ้น PANDA3D.egg อยู่ด้านล่างนะเด็ก ๆ ถ้าใครติดตั้งเสร็จ เมื่อกี้ไม่ทันตรงนี้ใช่ไหม ตรงอันนี้ใช่ไหม ใช่ไหมคะ หรืออันนี้ ตรงติ๊กถูก คลิกถูก ติ๊กหรือยัง พอติ๊กช่องถูกเสร็จ มาติ๊กที่คำว่า</w:t>
      </w:r>
      <w:r>
        <w:t xml:space="preserve"> </w:t>
      </w:r>
      <w:r>
        <w:t xml:space="preserve">“</w:t>
      </w:r>
      <w:r>
        <w:t xml:space="preserve">Save User</w:t>
      </w:r>
      <w:r>
        <w:t xml:space="preserve">”</w:t>
      </w:r>
      <w:r>
        <w:t xml:space="preserve"> </w:t>
      </w:r>
      <w:r>
        <w:t xml:space="preserve">อันแรก เห็นไหมคะ Save เสร็จแล้วก็กดปิดได้เลย เพราะว่ามันจะไม่ปิดให้อัตโนมัติ เราต้องปิดเองนะคะ ถ้าใครทำตามขั้นตอนถูกต้องนี่ ให้ไปที่ เช็กโดยไปที่เมนู File แล้ว Export แล้วไล่ไปแล้วเห็นคำว่า</w:t>
      </w:r>
      <w:r>
        <w:t xml:space="preserve"> </w:t>
      </w:r>
      <w:r>
        <w:t xml:space="preserve">“</w:t>
      </w:r>
      <w:r>
        <w:t xml:space="preserve">PANDA3D</w:t>
      </w:r>
      <w:r>
        <w:t xml:space="preserve">”</w:t>
      </w:r>
      <w:r>
        <w:t xml:space="preserve"> </w:t>
      </w:r>
      <w:r>
        <w:t xml:space="preserve">ขึ้นมานี่แสดงว่าถูกแล้ว ใช้ได้ ถ้าอย่างนี้นะคะเด็ก ๆ แสดงว่าเรา… ก็คือเมื่อเราใช้งาน blender ตัวนี้นะคะ ไฟล์ที่เราจะ Save เพื่อเอามาใช้ใน PANDA น่ะ ก็คือก็จะเป็นนามสกุล egg ก็จะเป็นนามสกุลน้องไข่นั่นเองนะคะ เด็ก ๆ เดี๋ยวสัปดาห์นี้เราจะพอที่แค่ติดตั้งตัวนี้ก่อนนะคะ เพราะว่าในสัปดาห์ก่อนนี่ บางเครื่องยัง Run… Run แล้วโปรแกรมผ่าน แต่ตัวเกมไม่วิ่งเผื่อการจะเช็กโค้ด แก้โค้ดให้เพื่อน ๆ สำหรับสัปดาห์นี้ขอบคุณพี่ล่ามค่ะ ขอบคุณพี่ล่ามค่ะ เจอกันสัปดาห์หน้าค่ะ ของเด็ก ๆ ติดตั้งครบทุกคนแล้วนะคะ ใช้งานได้ เดี๋ยวเราจะเริ่มสัปดาห์หน้าต่อนะคะ ที่นี้ สำหรับคนที่ในสัปดาห์ที่แล้วนะคะ ที่… อันนี้เสร็จแล้วขอปิด ของใครที่สัปดาห์ที่แล้ว ไอ้นี่อยู่ไหน นี่นะคะ เราจะต้องเช็กขั้นตอน เขาเรียกว่า</w:t>
      </w:r>
      <w:r>
        <w:t xml:space="preserve"> </w:t>
      </w:r>
      <w:r>
        <w:t xml:space="preserve">“</w:t>
      </w:r>
      <w:r>
        <w:t xml:space="preserve">ย้อนกลับก่อน</w:t>
      </w:r>
      <w:r>
        <w:t xml:space="preserve">”</w:t>
      </w:r>
      <w:r>
        <w:t xml:space="preserve"> </w:t>
      </w:r>
      <w:r>
        <w:t xml:space="preserve">ว่าสิ่งที่เราจะทำนี่ มันอันนี้ตอนใส่ตัวแล้ว พี่ล่ามปิดระบบล่ามได้เลยค่ะ เพราะว่าอันนี้แค่เช็กโค้ดเฉย ๆ ค่ะ</w:t>
      </w:r>
    </w:p>
    <w:p>
      <w:pPr>
        <w:pStyle w:val="BodyText"/>
      </w:pPr>
      <w:r>
        <w:t xml:space="preserve">(ล่าม) ขอบคุณค่ะ</w:t>
      </w:r>
    </w:p>
    <w:p>
      <w:pPr>
        <w:pStyle w:val="BodyText"/>
      </w:pPr>
      <w:r>
        <w:t xml:space="preserve">(อาจารย์สุธิรา) ขอบคุณพี่ล่ามนะคะ สำหรับวันนี้นะคะ ของบาสใช่ไหม บาสกับอุบลยัง…</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4-01-04T03:08:48Z</dcterms:created>
  <dcterms:modified xsi:type="dcterms:W3CDTF">2024-01-04T03: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มกราคม 2566 เวลา 08.50 น.</vt:lpwstr>
  </property>
  <property fmtid="{D5CDD505-2E9C-101B-9397-08002B2CF9AE}" pid="3" name="subtitle">
    <vt:lpwstr/>
  </property>
</Properties>
</file>